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7-28</w:t>
      </w:r>
      <w:r>
        <w:t xml:space="preserve"> </w:t>
      </w:r>
      <w:r>
        <w:t xml:space="preserve">06:11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f031eb9d68c0086dff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7-28T06:12:01Z</dcterms:created>
  <dcterms:modified xsi:type="dcterms:W3CDTF">2024-07-28T06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7-28 06:11:55</vt:lpwstr>
  </property>
</Properties>
</file>